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A25A4" w14:textId="771E5D46" w:rsidR="00A26C72" w:rsidRPr="008A2B2C" w:rsidRDefault="00A26C72" w:rsidP="00A26C72">
      <w:pPr>
        <w:pBdr>
          <w:bottom w:val="single" w:sz="12" w:space="1" w:color="auto"/>
        </w:pBdr>
        <w:rPr>
          <w:rStyle w:val="Heading1Char"/>
          <w:b/>
          <w:color w:val="000000" w:themeColor="text1"/>
        </w:rPr>
      </w:pPr>
      <w:r w:rsidRPr="008A2B2C">
        <w:rPr>
          <w:rStyle w:val="Heading1Char"/>
          <w:b/>
          <w:color w:val="000000" w:themeColor="text1"/>
        </w:rPr>
        <w:t>CS6004ES –Application Development Group Coursework - 2</w:t>
      </w:r>
      <w:r w:rsidRPr="008A2B2C">
        <w:rPr>
          <w:rStyle w:val="Heading1Char"/>
          <w:b/>
          <w:color w:val="000000" w:themeColor="text1"/>
        </w:rPr>
        <w:br/>
        <w:t>(</w:t>
      </w:r>
      <w:r w:rsidR="00164345">
        <w:rPr>
          <w:rStyle w:val="Heading1Char"/>
          <w:b/>
          <w:color w:val="000000" w:themeColor="text1"/>
        </w:rPr>
        <w:t>2019/20</w:t>
      </w:r>
      <w:r w:rsidRPr="008A2B2C">
        <w:rPr>
          <w:rStyle w:val="Heading1Char"/>
          <w:b/>
          <w:color w:val="000000" w:themeColor="text1"/>
        </w:rPr>
        <w:t xml:space="preserve">) </w:t>
      </w:r>
    </w:p>
    <w:p w14:paraId="4F22DA12" w14:textId="61C9DD71" w:rsidR="00A26C72" w:rsidRDefault="00A26C72" w:rsidP="00A26C72">
      <w:pPr>
        <w:jc w:val="both"/>
        <w:rPr>
          <w:rFonts w:ascii="TimesNewRomanPSMT" w:hAnsi="TimesNewRomanPSMT"/>
          <w:color w:val="000000"/>
        </w:rPr>
      </w:pPr>
      <w:r w:rsidRPr="00742D70">
        <w:rPr>
          <w:rFonts w:ascii="TimesNewRomanPS-BoldMT" w:hAnsi="TimesNewRomanPS-BoldMT"/>
          <w:b/>
          <w:bCs/>
          <w:color w:val="000000"/>
          <w:sz w:val="28"/>
          <w:szCs w:val="28"/>
        </w:rPr>
        <w:br/>
      </w:r>
      <w:r w:rsidRPr="00742D70">
        <w:rPr>
          <w:rFonts w:ascii="TimesNewRomanPSMT" w:hAnsi="TimesNewRomanPSMT"/>
          <w:color w:val="000000"/>
        </w:rPr>
        <w:t>This assessment is a group coursework and should be done in a t</w:t>
      </w:r>
      <w:r>
        <w:rPr>
          <w:rFonts w:ascii="TimesNewRomanPSMT" w:hAnsi="TimesNewRomanPSMT"/>
          <w:color w:val="000000"/>
        </w:rPr>
        <w:t>eam of a maximum of 2 students.</w:t>
      </w:r>
    </w:p>
    <w:p w14:paraId="0714C80C" w14:textId="77777777" w:rsidR="00A26C72" w:rsidRDefault="00A26C72" w:rsidP="00A26C72">
      <w:pPr>
        <w:jc w:val="both"/>
        <w:rPr>
          <w:rFonts w:ascii="TimesNewRomanPSMT" w:hAnsi="TimesNewRomanPSMT"/>
          <w:color w:val="000000"/>
        </w:rPr>
      </w:pPr>
    </w:p>
    <w:p w14:paraId="434B303A" w14:textId="23571E3A" w:rsidR="00A26C72" w:rsidRDefault="00A26C72" w:rsidP="00A26C72">
      <w:pPr>
        <w:rPr>
          <w:rFonts w:ascii="TimesNewRomanPSMT" w:hAnsi="TimesNewRomanPSMT"/>
          <w:color w:val="000000"/>
        </w:rPr>
      </w:pPr>
      <w:r w:rsidRPr="00742D70">
        <w:rPr>
          <w:rFonts w:ascii="TimesNewRomanPSMT" w:hAnsi="TimesNewRomanPSMT"/>
          <w:color w:val="000000"/>
        </w:rPr>
        <w:t>Your software artefact must be</w:t>
      </w:r>
      <w:r>
        <w:rPr>
          <w:rFonts w:ascii="TimesNewRomanPSMT" w:hAnsi="TimesNewRomanPSMT"/>
          <w:color w:val="000000"/>
        </w:rPr>
        <w:t xml:space="preserve"> </w:t>
      </w:r>
      <w:r w:rsidRPr="00742D70">
        <w:rPr>
          <w:rFonts w:ascii="TimesNewRomanPSMT" w:hAnsi="TimesNewRomanPSMT"/>
          <w:color w:val="000000"/>
        </w:rPr>
        <w:t>submitted as a Visual Studio project with Visual Studio Solution. It will be marked using Visual</w:t>
      </w:r>
      <w:r>
        <w:rPr>
          <w:rFonts w:ascii="TimesNewRomanPSMT" w:hAnsi="TimesNewRomanPSMT"/>
          <w:color w:val="000000"/>
        </w:rPr>
        <w:t xml:space="preserve"> </w:t>
      </w:r>
      <w:r w:rsidRPr="00742D70">
        <w:rPr>
          <w:rFonts w:ascii="TimesNewRomanPSMT" w:hAnsi="TimesNewRomanPSMT"/>
          <w:color w:val="000000"/>
        </w:rPr>
        <w:t>Studio 2017 or higher.</w:t>
      </w:r>
      <w:r>
        <w:rPr>
          <w:rFonts w:ascii="TimesNewRomanPSMT" w:hAnsi="TimesNewRomanPSMT"/>
          <w:color w:val="000000"/>
        </w:rPr>
        <w:t xml:space="preserve"> </w:t>
      </w:r>
      <w:r w:rsidRPr="00742D70">
        <w:rPr>
          <w:rFonts w:ascii="TimesNewRomanPSMT" w:hAnsi="TimesNewRomanPSMT"/>
          <w:color w:val="000000"/>
        </w:rPr>
        <w:t xml:space="preserve">The coursework carries </w:t>
      </w:r>
      <w:r w:rsidRPr="00742D70">
        <w:rPr>
          <w:rFonts w:ascii="TimesNewRomanPS-BoldMT" w:hAnsi="TimesNewRomanPS-BoldMT"/>
          <w:b/>
          <w:bCs/>
          <w:color w:val="000000"/>
          <w:sz w:val="28"/>
          <w:szCs w:val="28"/>
        </w:rPr>
        <w:t>30% of the module mark</w:t>
      </w:r>
      <w:r w:rsidRPr="00742D70">
        <w:rPr>
          <w:rFonts w:ascii="TimesNewRomanPSMT" w:hAnsi="TimesNewRomanPSMT"/>
          <w:color w:val="000000"/>
        </w:rPr>
        <w:t>.</w:t>
      </w:r>
      <w:r>
        <w:rPr>
          <w:rFonts w:ascii="TimesNewRomanPSMT" w:hAnsi="TimesNewRomanPSMT"/>
          <w:color w:val="000000"/>
        </w:rPr>
        <w:t xml:space="preserve"> </w:t>
      </w:r>
    </w:p>
    <w:p w14:paraId="3685FFEE" w14:textId="77777777" w:rsidR="00A26C72" w:rsidRDefault="00A26C72" w:rsidP="00A26C72">
      <w:pPr>
        <w:rPr>
          <w:rFonts w:ascii="TimesNewRomanPSMT" w:hAnsi="TimesNewRomanPSMT"/>
          <w:color w:val="000000"/>
        </w:rPr>
      </w:pPr>
    </w:p>
    <w:p w14:paraId="4DB825A7" w14:textId="22B5EFC3" w:rsidR="00A26C72" w:rsidRPr="003B1F43" w:rsidRDefault="00A26C72" w:rsidP="00A26C72">
      <w:pPr>
        <w:rPr>
          <w:rFonts w:ascii="TimesNewRomanPS-ItalicMT" w:hAnsi="TimesNewRomanPS-ItalicMT"/>
          <w:b/>
          <w:i/>
          <w:iCs/>
          <w:color w:val="0000FF"/>
        </w:rPr>
      </w:pPr>
      <w:r w:rsidRPr="00742D70">
        <w:rPr>
          <w:rFonts w:ascii="TimesNewRomanPSMT" w:hAnsi="TimesNewRomanPSMT"/>
          <w:color w:val="000000"/>
        </w:rPr>
        <w:t xml:space="preserve">Submission Deadlines: </w:t>
      </w:r>
      <w:r w:rsidR="00857407">
        <w:rPr>
          <w:rFonts w:ascii="TimesNewRomanPSMT" w:hAnsi="TimesNewRomanPSMT"/>
          <w:b/>
          <w:color w:val="000000"/>
        </w:rPr>
        <w:t>20</w:t>
      </w:r>
      <w:r w:rsidR="00857407" w:rsidRPr="00857407">
        <w:rPr>
          <w:rFonts w:ascii="TimesNewRomanPSMT" w:hAnsi="TimesNewRomanPSMT"/>
          <w:b/>
          <w:color w:val="000000"/>
          <w:vertAlign w:val="superscript"/>
        </w:rPr>
        <w:t>th</w:t>
      </w:r>
      <w:r w:rsidR="00857407">
        <w:rPr>
          <w:rFonts w:ascii="TimesNewRomanPSMT" w:hAnsi="TimesNewRomanPSMT"/>
          <w:b/>
          <w:color w:val="000000"/>
        </w:rPr>
        <w:t xml:space="preserve"> November 2020</w:t>
      </w:r>
    </w:p>
    <w:p w14:paraId="2F8511B8" w14:textId="77777777" w:rsidR="003A2EF5" w:rsidRDefault="00A26C72" w:rsidP="00A26C72">
      <w:pPr>
        <w:jc w:val="both"/>
        <w:rPr>
          <w:rFonts w:ascii="TimesNewRomanPSMT" w:hAnsi="TimesNewRomanPSMT"/>
          <w:color w:val="000000"/>
        </w:rPr>
      </w:pPr>
      <w:r>
        <w:rPr>
          <w:rFonts w:ascii="TimesNewRomanPSMT" w:hAnsi="TimesNewRomanPSMT"/>
          <w:color w:val="000000"/>
        </w:rPr>
        <w:t xml:space="preserve">In-class demo: </w:t>
      </w:r>
      <w:r w:rsidRPr="00742D70">
        <w:rPr>
          <w:rFonts w:ascii="TimesNewRomanPSMT" w:hAnsi="TimesNewRomanPSMT"/>
          <w:color w:val="000000"/>
        </w:rPr>
        <w:t xml:space="preserve">Groups not meeting the deadline must submit their work to the Undergraduate </w:t>
      </w:r>
    </w:p>
    <w:p w14:paraId="06F804A0" w14:textId="1988C89E" w:rsidR="00CD3761" w:rsidRPr="003A2EF5" w:rsidRDefault="00A26C72" w:rsidP="00A26C72">
      <w:pPr>
        <w:jc w:val="both"/>
        <w:rPr>
          <w:rFonts w:ascii="TimesNewRomanPSMT" w:hAnsi="TimesNewRomanPSMT"/>
          <w:color w:val="000000"/>
        </w:rPr>
      </w:pPr>
      <w:r w:rsidRPr="00742D70">
        <w:rPr>
          <w:rFonts w:ascii="TimesNewRomanPSMT" w:hAnsi="TimesNewRomanPSMT"/>
          <w:color w:val="000000"/>
        </w:rPr>
        <w:t>Registry</w:t>
      </w:r>
      <w:r w:rsidR="003A2EF5">
        <w:rPr>
          <w:rFonts w:ascii="TimesNewRomanPSMT" w:hAnsi="TimesNewRomanPSMT"/>
          <w:color w:val="000000"/>
        </w:rPr>
        <w:t xml:space="preserve"> </w:t>
      </w:r>
      <w:r w:rsidRPr="00742D70">
        <w:rPr>
          <w:rFonts w:ascii="TimesNewRomanPSMT" w:hAnsi="TimesNewRomanPSMT"/>
          <w:color w:val="000000"/>
        </w:rPr>
        <w:t>with a</w:t>
      </w:r>
      <w:r>
        <w:rPr>
          <w:rFonts w:ascii="TimesNewRomanPSMT" w:hAnsi="TimesNewRomanPSMT"/>
          <w:color w:val="000000"/>
        </w:rPr>
        <w:t xml:space="preserve"> </w:t>
      </w:r>
      <w:r w:rsidRPr="00742D70">
        <w:rPr>
          <w:rFonts w:ascii="TimesNewRomanPSMT" w:hAnsi="TimesNewRomanPSMT"/>
          <w:color w:val="000000"/>
        </w:rPr>
        <w:t xml:space="preserve">completed </w:t>
      </w:r>
      <w:r w:rsidRPr="00742D70">
        <w:rPr>
          <w:rFonts w:ascii="TimesNewRomanPS-ItalicMT" w:hAnsi="TimesNewRomanPS-ItalicMT"/>
          <w:i/>
          <w:iCs/>
          <w:color w:val="0000FF"/>
        </w:rPr>
        <w:t>mitigating</w:t>
      </w:r>
      <w:r>
        <w:rPr>
          <w:rFonts w:ascii="TimesNewRomanPS-ItalicMT" w:hAnsi="TimesNewRomanPS-ItalicMT"/>
          <w:i/>
          <w:iCs/>
          <w:color w:val="0000FF"/>
        </w:rPr>
        <w:t xml:space="preserve"> </w:t>
      </w:r>
      <w:r w:rsidRPr="00742D70">
        <w:rPr>
          <w:rFonts w:ascii="TimesNewRomanPS-ItalicMT" w:hAnsi="TimesNewRomanPS-ItalicMT"/>
          <w:i/>
          <w:iCs/>
          <w:color w:val="0000FF"/>
        </w:rPr>
        <w:t>circumstances form</w:t>
      </w:r>
      <w:r w:rsidRPr="00742D70">
        <w:rPr>
          <w:rFonts w:ascii="TimesNewRomanPSMT" w:hAnsi="TimesNewRomanPSMT"/>
          <w:color w:val="000000"/>
        </w:rPr>
        <w:t>.</w:t>
      </w:r>
      <w:r w:rsidRPr="00742D70">
        <w:rPr>
          <w:rFonts w:ascii="TimesNewRomanPSMT" w:hAnsi="TimesNewRomanPSMT"/>
          <w:color w:val="000000"/>
        </w:rPr>
        <w:br/>
      </w:r>
    </w:p>
    <w:p w14:paraId="53022C34" w14:textId="22566C3E" w:rsidR="001805ED" w:rsidRDefault="001805ED" w:rsidP="00A26C72">
      <w:pPr>
        <w:jc w:val="both"/>
      </w:pPr>
      <w:r w:rsidRPr="001805ED">
        <w:t>It is online laundry management software that allows following‐up clients, and scheduling delivery of dry‐cleaned and laundered clothes. Online</w:t>
      </w:r>
      <w:r>
        <w:t xml:space="preserve"> </w:t>
      </w:r>
      <w:r w:rsidRPr="001805ED">
        <w:t>Invoices is also a free invoice maker that generates invoices of dry cleaning and pressing services. With Online</w:t>
      </w:r>
      <w:r>
        <w:t xml:space="preserve"> </w:t>
      </w:r>
      <w:r w:rsidRPr="001805ED">
        <w:t>Invoices your clients are always updated with your business latest news, services and offers.</w:t>
      </w:r>
    </w:p>
    <w:p w14:paraId="4859A214" w14:textId="77777777" w:rsidR="001805ED" w:rsidRDefault="001805ED" w:rsidP="00A26C72">
      <w:pPr>
        <w:jc w:val="both"/>
      </w:pPr>
    </w:p>
    <w:p w14:paraId="269A32D9" w14:textId="16531A12" w:rsidR="007A71B5" w:rsidRDefault="007A71B5" w:rsidP="000A63C5">
      <w:pPr>
        <w:jc w:val="both"/>
      </w:pPr>
      <w:r>
        <w:t>Following are requirements gathering out co</w:t>
      </w:r>
      <w:r w:rsidR="001805ED">
        <w:t>m</w:t>
      </w:r>
      <w:r>
        <w:t xml:space="preserve">es of </w:t>
      </w:r>
      <w:r w:rsidR="001805ED">
        <w:t>e-laundry</w:t>
      </w:r>
      <w:r>
        <w:t xml:space="preserve"> system to me implemented in </w:t>
      </w:r>
      <w:r w:rsidR="001805ED">
        <w:t>XYZ Company.</w:t>
      </w:r>
    </w:p>
    <w:p w14:paraId="6B8E37D6" w14:textId="77777777" w:rsidR="007A71B5" w:rsidRDefault="007A71B5" w:rsidP="000A63C5">
      <w:pPr>
        <w:jc w:val="both"/>
      </w:pPr>
    </w:p>
    <w:p w14:paraId="2144563E" w14:textId="373CF838" w:rsidR="008A6DAB" w:rsidRDefault="00CD3761" w:rsidP="000A63C5">
      <w:pPr>
        <w:jc w:val="both"/>
      </w:pPr>
      <w:r>
        <w:t xml:space="preserve">1. </w:t>
      </w:r>
      <w:r w:rsidR="001805ED">
        <w:rPr>
          <w:b/>
          <w:bCs/>
          <w:u w:val="single"/>
        </w:rPr>
        <w:t>Admin</w:t>
      </w:r>
      <w:r w:rsidRPr="0088158F">
        <w:rPr>
          <w:b/>
          <w:bCs/>
          <w:u w:val="single"/>
        </w:rPr>
        <w:t>:</w:t>
      </w:r>
      <w:r w:rsidR="001805ED">
        <w:t xml:space="preserve"> </w:t>
      </w:r>
    </w:p>
    <w:p w14:paraId="497BFDBF" w14:textId="5CE3B386" w:rsidR="008A6DAB" w:rsidRDefault="008A6DAB" w:rsidP="000A63C5">
      <w:pPr>
        <w:jc w:val="both"/>
      </w:pPr>
      <w:r>
        <w:tab/>
      </w:r>
      <w:r w:rsidR="00CD3761">
        <w:t xml:space="preserve">a) </w:t>
      </w:r>
      <w:r w:rsidR="001805ED">
        <w:t>Manage Admin Accounts.</w:t>
      </w:r>
      <w:r w:rsidR="00CD3761">
        <w:t xml:space="preserve"> </w:t>
      </w:r>
    </w:p>
    <w:p w14:paraId="35D41662" w14:textId="77777777" w:rsidR="001805ED" w:rsidRDefault="008A6DAB" w:rsidP="000A63C5">
      <w:pPr>
        <w:jc w:val="both"/>
      </w:pPr>
      <w:r>
        <w:tab/>
      </w:r>
      <w:r w:rsidR="00CD3761">
        <w:t>b)</w:t>
      </w:r>
      <w:r w:rsidR="001805ED">
        <w:t xml:space="preserve"> Manage User Accounts</w:t>
      </w:r>
      <w:r w:rsidR="00CD3761">
        <w:t>.</w:t>
      </w:r>
    </w:p>
    <w:p w14:paraId="5801B146" w14:textId="3359692E" w:rsidR="001805ED" w:rsidRDefault="001805ED" w:rsidP="000A63C5">
      <w:pPr>
        <w:jc w:val="both"/>
      </w:pPr>
      <w:r>
        <w:tab/>
        <w:t xml:space="preserve">c) Manage Available laundry services with their service fee.(Iron/pressing/dry clean </w:t>
      </w:r>
      <w:proofErr w:type="spellStart"/>
      <w:r>
        <w:t>etc</w:t>
      </w:r>
      <w:proofErr w:type="spellEnd"/>
      <w:r>
        <w:t>).</w:t>
      </w:r>
    </w:p>
    <w:p w14:paraId="4E95016A" w14:textId="1C59FA5A" w:rsidR="001805ED" w:rsidRDefault="001805ED" w:rsidP="000A63C5">
      <w:pPr>
        <w:jc w:val="both"/>
      </w:pPr>
      <w:r>
        <w:tab/>
        <w:t>d)Manage</w:t>
      </w:r>
      <w:r w:rsidR="00145E2A">
        <w:t xml:space="preserve"> </w:t>
      </w:r>
      <w:r>
        <w:t>Customer Orders through different process.(New/Ongoing/    Completed/Delivered).</w:t>
      </w:r>
    </w:p>
    <w:p w14:paraId="4F629041" w14:textId="032F83AF" w:rsidR="004B17EE" w:rsidRDefault="004B17EE" w:rsidP="000A63C5">
      <w:pPr>
        <w:jc w:val="both"/>
      </w:pPr>
      <w:r>
        <w:tab/>
        <w:t xml:space="preserve">e) Dashboard( Total Revenue , Total Orders, Pending Orders, Delivered Orders, Total Customers </w:t>
      </w:r>
      <w:proofErr w:type="spellStart"/>
      <w:r>
        <w:t>etc</w:t>
      </w:r>
      <w:proofErr w:type="spellEnd"/>
      <w:r>
        <w:t>)</w:t>
      </w:r>
    </w:p>
    <w:p w14:paraId="2B02DF34" w14:textId="0E4670D8" w:rsidR="001805ED" w:rsidRDefault="001805ED" w:rsidP="000A63C5">
      <w:pPr>
        <w:jc w:val="both"/>
      </w:pPr>
      <w:r>
        <w:tab/>
      </w:r>
      <w:r w:rsidR="004B17EE">
        <w:t>f</w:t>
      </w:r>
      <w:r>
        <w:t>)</w:t>
      </w:r>
      <w:r w:rsidR="00145E2A">
        <w:t xml:space="preserve"> Generate Various reports ( Minimum 3 reports )</w:t>
      </w:r>
      <w:r w:rsidR="004B17EE">
        <w:t xml:space="preserve"> with PDF/EXCEL .</w:t>
      </w:r>
    </w:p>
    <w:p w14:paraId="103A576D" w14:textId="6B733569" w:rsidR="004B17EE" w:rsidRDefault="004B17EE" w:rsidP="000A63C5">
      <w:pPr>
        <w:jc w:val="both"/>
      </w:pPr>
      <w:r>
        <w:t xml:space="preserve">   </w:t>
      </w:r>
      <w:r>
        <w:tab/>
      </w:r>
    </w:p>
    <w:p w14:paraId="6CDEF631" w14:textId="76FB189F" w:rsidR="008A6DAB" w:rsidRDefault="001805ED" w:rsidP="000A63C5">
      <w:pPr>
        <w:jc w:val="both"/>
      </w:pPr>
      <w:r>
        <w:t xml:space="preserve">        </w:t>
      </w:r>
      <w:r w:rsidR="00CD3761">
        <w:t xml:space="preserve"> </w:t>
      </w:r>
    </w:p>
    <w:p w14:paraId="6342995C" w14:textId="77777777" w:rsidR="0088158F" w:rsidRDefault="0088158F" w:rsidP="000A63C5">
      <w:pPr>
        <w:jc w:val="both"/>
      </w:pPr>
    </w:p>
    <w:p w14:paraId="15E944CD" w14:textId="3EAEB3D1" w:rsidR="008A6DAB" w:rsidRDefault="00CD3761" w:rsidP="004B17EE">
      <w:pPr>
        <w:jc w:val="both"/>
      </w:pPr>
      <w:r>
        <w:t xml:space="preserve">2. </w:t>
      </w:r>
      <w:r w:rsidR="004B17EE">
        <w:rPr>
          <w:b/>
          <w:bCs/>
          <w:u w:val="single"/>
        </w:rPr>
        <w:t>Customer</w:t>
      </w:r>
      <w:r w:rsidRPr="0088158F">
        <w:rPr>
          <w:b/>
          <w:bCs/>
          <w:u w:val="single"/>
        </w:rPr>
        <w:t>:</w:t>
      </w:r>
      <w:r>
        <w:t xml:space="preserve"> </w:t>
      </w:r>
    </w:p>
    <w:p w14:paraId="4F352B45" w14:textId="46C247A8" w:rsidR="004B17EE" w:rsidRDefault="004B17EE" w:rsidP="004B17EE">
      <w:pPr>
        <w:jc w:val="both"/>
      </w:pPr>
      <w:r>
        <w:tab/>
        <w:t>a) Signup and Sign In.</w:t>
      </w:r>
    </w:p>
    <w:p w14:paraId="2CA43F5C" w14:textId="113EFC0D" w:rsidR="004B17EE" w:rsidRDefault="004B17EE" w:rsidP="004B17EE">
      <w:pPr>
        <w:jc w:val="both"/>
      </w:pPr>
      <w:r>
        <w:tab/>
        <w:t>b) Place Orders ( Crud Functionality).</w:t>
      </w:r>
    </w:p>
    <w:p w14:paraId="38583B7E" w14:textId="3CF00B57" w:rsidR="004B17EE" w:rsidRDefault="004B17EE" w:rsidP="004B17EE">
      <w:pPr>
        <w:jc w:val="both"/>
      </w:pPr>
      <w:r>
        <w:tab/>
        <w:t>c) Track Orders.</w:t>
      </w:r>
    </w:p>
    <w:p w14:paraId="2DCE6A85" w14:textId="35A60D25" w:rsidR="004B17EE" w:rsidRDefault="004B17EE" w:rsidP="004B17EE">
      <w:pPr>
        <w:jc w:val="both"/>
      </w:pPr>
      <w:r>
        <w:tab/>
        <w:t xml:space="preserve">c) Customer Dashboard( Total Pending Orders, Total Delivered Orders </w:t>
      </w:r>
      <w:proofErr w:type="spellStart"/>
      <w:r>
        <w:t>etc</w:t>
      </w:r>
      <w:proofErr w:type="spellEnd"/>
      <w:r>
        <w:t xml:space="preserve"> ).</w:t>
      </w:r>
    </w:p>
    <w:p w14:paraId="091ECFC5" w14:textId="77777777" w:rsidR="0088158F" w:rsidRDefault="0088158F" w:rsidP="000A63C5">
      <w:pPr>
        <w:jc w:val="both"/>
      </w:pPr>
    </w:p>
    <w:p w14:paraId="3A765F19" w14:textId="6D87A69C" w:rsidR="0088158F" w:rsidRDefault="0088158F" w:rsidP="004B17EE">
      <w:pPr>
        <w:jc w:val="both"/>
      </w:pPr>
      <w:r>
        <w:tab/>
        <w:t xml:space="preserve"> </w:t>
      </w:r>
    </w:p>
    <w:p w14:paraId="019065CC" w14:textId="18FC3850" w:rsidR="007A71B5" w:rsidRDefault="007A71B5" w:rsidP="000A63C5">
      <w:pPr>
        <w:jc w:val="both"/>
      </w:pPr>
    </w:p>
    <w:p w14:paraId="6EC1A439" w14:textId="77777777" w:rsidR="008935B0" w:rsidRDefault="008935B0" w:rsidP="000A63C5">
      <w:pPr>
        <w:jc w:val="both"/>
      </w:pPr>
    </w:p>
    <w:p w14:paraId="698EC591" w14:textId="77777777" w:rsidR="008935B0" w:rsidRDefault="008935B0" w:rsidP="000A63C5">
      <w:pPr>
        <w:jc w:val="both"/>
      </w:pPr>
    </w:p>
    <w:p w14:paraId="5E6E10E3" w14:textId="77777777" w:rsidR="008935B0" w:rsidRDefault="008935B0" w:rsidP="000A63C5">
      <w:pPr>
        <w:jc w:val="both"/>
      </w:pPr>
    </w:p>
    <w:p w14:paraId="49D16F87" w14:textId="77777777" w:rsidR="008935B0" w:rsidRDefault="008935B0" w:rsidP="000A63C5">
      <w:pPr>
        <w:jc w:val="both"/>
      </w:pPr>
    </w:p>
    <w:p w14:paraId="1F090B50" w14:textId="3F8AC5C2" w:rsidR="007A71B5" w:rsidRDefault="007A71B5" w:rsidP="000A63C5">
      <w:pPr>
        <w:jc w:val="both"/>
      </w:pPr>
      <w:r>
        <w:lastRenderedPageBreak/>
        <w:t xml:space="preserve">You are the technology architect of </w:t>
      </w:r>
      <w:r w:rsidR="004B17EE">
        <w:t xml:space="preserve"> XYZ  </w:t>
      </w:r>
      <w:r>
        <w:t>solutions</w:t>
      </w:r>
      <w:r w:rsidR="008935B0">
        <w:t>.</w:t>
      </w:r>
    </w:p>
    <w:p w14:paraId="01DE31C6" w14:textId="3B985FA9" w:rsidR="007A71B5" w:rsidRDefault="007A71B5" w:rsidP="000A63C5">
      <w:pPr>
        <w:jc w:val="both"/>
      </w:pPr>
      <w:r>
        <w:t>Following are the design and development activities you should perform and deliver.</w:t>
      </w:r>
    </w:p>
    <w:p w14:paraId="5F9A9B2D" w14:textId="1ED5FF0C" w:rsidR="007A71B5" w:rsidRDefault="00CF3682" w:rsidP="000A63C5">
      <w:pPr>
        <w:pStyle w:val="ListParagraph"/>
        <w:numPr>
          <w:ilvl w:val="0"/>
          <w:numId w:val="1"/>
        </w:numPr>
        <w:jc w:val="both"/>
      </w:pPr>
      <w:r>
        <w:t>Understand the functional requirement given and obtain nonfunctional requirements and domain requirements in order to understand following</w:t>
      </w:r>
    </w:p>
    <w:p w14:paraId="216DCA99" w14:textId="28A0BDFE" w:rsidR="00CF3682" w:rsidRDefault="00CF3682" w:rsidP="000A63C5">
      <w:pPr>
        <w:pStyle w:val="ListParagraph"/>
        <w:numPr>
          <w:ilvl w:val="1"/>
          <w:numId w:val="1"/>
        </w:numPr>
        <w:jc w:val="both"/>
      </w:pPr>
      <w:r>
        <w:t>Functional risks and mitigations</w:t>
      </w:r>
    </w:p>
    <w:p w14:paraId="55EB7A07" w14:textId="52D20AD5" w:rsidR="00CF3682" w:rsidRDefault="00CF3682" w:rsidP="000A63C5">
      <w:pPr>
        <w:pStyle w:val="ListParagraph"/>
        <w:numPr>
          <w:ilvl w:val="1"/>
          <w:numId w:val="1"/>
        </w:numPr>
        <w:jc w:val="both"/>
      </w:pPr>
      <w:r>
        <w:t>Nonfunctional risks and mitigations</w:t>
      </w:r>
    </w:p>
    <w:p w14:paraId="5C09DC41" w14:textId="64183FF4" w:rsidR="00CF3682" w:rsidRDefault="00CF3682" w:rsidP="000A63C5">
      <w:pPr>
        <w:pStyle w:val="ListParagraph"/>
        <w:numPr>
          <w:ilvl w:val="0"/>
          <w:numId w:val="1"/>
        </w:numPr>
        <w:jc w:val="both"/>
      </w:pPr>
      <w:r>
        <w:t xml:space="preserve">Design object model and data model to mitigate above risks. Your deliverables are </w:t>
      </w:r>
    </w:p>
    <w:p w14:paraId="7CDD61F8" w14:textId="50D3E6A7" w:rsidR="00CF3682" w:rsidRDefault="00CF3682" w:rsidP="000A63C5">
      <w:pPr>
        <w:pStyle w:val="ListParagraph"/>
        <w:numPr>
          <w:ilvl w:val="1"/>
          <w:numId w:val="1"/>
        </w:numPr>
        <w:jc w:val="both"/>
      </w:pPr>
      <w:r>
        <w:t>Use case diagram</w:t>
      </w:r>
    </w:p>
    <w:p w14:paraId="7ABCD072" w14:textId="1BD9BA2A" w:rsidR="00CF3682" w:rsidRDefault="00CF3682" w:rsidP="000A63C5">
      <w:pPr>
        <w:pStyle w:val="ListParagraph"/>
        <w:numPr>
          <w:ilvl w:val="1"/>
          <w:numId w:val="1"/>
        </w:numPr>
        <w:jc w:val="both"/>
      </w:pPr>
      <w:r>
        <w:t>Class diagram</w:t>
      </w:r>
    </w:p>
    <w:p w14:paraId="1C94B5CD" w14:textId="2DAFDA61" w:rsidR="00CF3682" w:rsidRDefault="00CF3682" w:rsidP="000A63C5">
      <w:pPr>
        <w:pStyle w:val="ListParagraph"/>
        <w:numPr>
          <w:ilvl w:val="1"/>
          <w:numId w:val="1"/>
        </w:numPr>
        <w:jc w:val="both"/>
      </w:pPr>
      <w:r>
        <w:t>ER diagram</w:t>
      </w:r>
    </w:p>
    <w:p w14:paraId="4D88078E" w14:textId="162B6914" w:rsidR="00CF3682" w:rsidRDefault="00CF3682" w:rsidP="000A63C5">
      <w:pPr>
        <w:pStyle w:val="ListParagraph"/>
        <w:numPr>
          <w:ilvl w:val="0"/>
          <w:numId w:val="1"/>
        </w:numPr>
        <w:jc w:val="both"/>
      </w:pPr>
      <w:r>
        <w:t xml:space="preserve">Implement above model using ASP .NET C# . Your deliverables are </w:t>
      </w:r>
    </w:p>
    <w:p w14:paraId="42E72B5A" w14:textId="2B939345" w:rsidR="00CF3682" w:rsidRDefault="00CF3682" w:rsidP="000A63C5">
      <w:pPr>
        <w:pStyle w:val="ListParagraph"/>
        <w:numPr>
          <w:ilvl w:val="1"/>
          <w:numId w:val="1"/>
        </w:numPr>
        <w:jc w:val="both"/>
      </w:pPr>
      <w:r>
        <w:t>Complete Source Code</w:t>
      </w:r>
    </w:p>
    <w:p w14:paraId="578592CF" w14:textId="774EB0A3" w:rsidR="00CF3682" w:rsidRDefault="00CF3682" w:rsidP="000A63C5">
      <w:pPr>
        <w:pStyle w:val="ListParagraph"/>
        <w:numPr>
          <w:ilvl w:val="1"/>
          <w:numId w:val="1"/>
        </w:numPr>
        <w:jc w:val="both"/>
      </w:pPr>
      <w:r>
        <w:t>Full functional RDBMS</w:t>
      </w:r>
    </w:p>
    <w:p w14:paraId="605803B8" w14:textId="1A6AF065" w:rsidR="00CF3682" w:rsidRDefault="00CF3682" w:rsidP="000A63C5">
      <w:pPr>
        <w:pStyle w:val="ListParagraph"/>
        <w:numPr>
          <w:ilvl w:val="0"/>
          <w:numId w:val="1"/>
        </w:numPr>
        <w:jc w:val="both"/>
      </w:pPr>
      <w:r>
        <w:t xml:space="preserve">Your tests should cover all possible risks identified above. </w:t>
      </w:r>
    </w:p>
    <w:p w14:paraId="0A4023B8" w14:textId="326AFD7B" w:rsidR="007A71B5" w:rsidRDefault="007A71B5" w:rsidP="000A63C5">
      <w:pPr>
        <w:jc w:val="both"/>
      </w:pPr>
    </w:p>
    <w:p w14:paraId="4D8B21F0" w14:textId="6DA1CE40" w:rsidR="00E07351" w:rsidRDefault="00E07351" w:rsidP="000A63C5">
      <w:pPr>
        <w:jc w:val="both"/>
      </w:pPr>
    </w:p>
    <w:p w14:paraId="0406B91F" w14:textId="77777777" w:rsidR="00E07351" w:rsidRPr="00CA6FDC" w:rsidRDefault="00E07351" w:rsidP="00E07351">
      <w:pPr>
        <w:spacing w:after="109"/>
        <w:rPr>
          <w:b/>
          <w:bCs/>
        </w:rPr>
      </w:pPr>
      <w:r w:rsidRPr="00CA6FDC">
        <w:rPr>
          <w:b/>
          <w:bCs/>
        </w:rPr>
        <w:t xml:space="preserve">Marking Scheme for the CS6004ES Group Coursework </w:t>
      </w:r>
    </w:p>
    <w:p w14:paraId="10F88A4B" w14:textId="77777777" w:rsidR="00E07351" w:rsidRPr="00CA6FDC" w:rsidRDefault="00E07351" w:rsidP="00E07351">
      <w:pPr>
        <w:spacing w:after="134"/>
      </w:pPr>
      <w:r w:rsidRPr="00CA6FDC">
        <w:t>This group coursework counts for 30% of the module mark. The following are guidelines for marking. Mark each item listed below on a scale 0 to 5 where the marks correspond. Then multiply the mark by the weighting indicated, total and divide by 2 to get the total mark.</w:t>
      </w:r>
    </w:p>
    <w:tbl>
      <w:tblPr>
        <w:tblStyle w:val="TableGrid"/>
        <w:tblW w:w="9037" w:type="dxa"/>
        <w:tblInd w:w="162" w:type="dxa"/>
        <w:tblCellMar>
          <w:top w:w="14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408"/>
        <w:gridCol w:w="7629"/>
      </w:tblGrid>
      <w:tr w:rsidR="00E07351" w:rsidRPr="00CA6FDC" w14:paraId="70D43EF6" w14:textId="77777777" w:rsidTr="00C81D15">
        <w:trPr>
          <w:trHeight w:val="337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9DE2348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Mark </w:t>
            </w:r>
          </w:p>
        </w:tc>
        <w:tc>
          <w:tcPr>
            <w:tcW w:w="7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9FC584C" w14:textId="719D005E" w:rsidR="00E07351" w:rsidRPr="00CA6FDC" w:rsidRDefault="003A2EF5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Characterized</w:t>
            </w:r>
            <w:r w:rsidR="00E07351" w:rsidRPr="00CA6FDC">
              <w:rPr>
                <w:rFonts w:ascii="Times New Roman" w:hAnsi="Times New Roman" w:cs="Times New Roman"/>
              </w:rPr>
              <w:t xml:space="preserve"> by </w:t>
            </w:r>
          </w:p>
        </w:tc>
      </w:tr>
      <w:tr w:rsidR="00E07351" w:rsidRPr="00CA6FDC" w14:paraId="68BBC877" w14:textId="77777777" w:rsidTr="00C81D15">
        <w:trPr>
          <w:trHeight w:val="342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05E07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0 </w:t>
            </w:r>
          </w:p>
        </w:tc>
        <w:tc>
          <w:tcPr>
            <w:tcW w:w="7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A3F35B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No work or work totally irrelevant </w:t>
            </w:r>
          </w:p>
        </w:tc>
      </w:tr>
      <w:tr w:rsidR="00E07351" w:rsidRPr="00CA6FDC" w14:paraId="1AA4DB77" w14:textId="77777777" w:rsidTr="00C81D15">
        <w:trPr>
          <w:trHeight w:val="338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067857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7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365CB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Work started on right lines but no result </w:t>
            </w:r>
          </w:p>
        </w:tc>
      </w:tr>
      <w:tr w:rsidR="00E07351" w:rsidRPr="00CA6FDC" w14:paraId="57C3D321" w14:textId="77777777" w:rsidTr="00C81D15">
        <w:trPr>
          <w:trHeight w:val="341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8418FB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7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BF2A3B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Some result, with major lack and/or errors </w:t>
            </w:r>
          </w:p>
        </w:tc>
      </w:tr>
      <w:tr w:rsidR="00E07351" w:rsidRPr="00CA6FDC" w14:paraId="66DF44FA" w14:textId="77777777" w:rsidTr="00C81D15">
        <w:trPr>
          <w:trHeight w:val="341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76D96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3 </w:t>
            </w:r>
          </w:p>
        </w:tc>
        <w:tc>
          <w:tcPr>
            <w:tcW w:w="7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3C9BD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Acceptable result but incomplete, or some good result with minor errors </w:t>
            </w:r>
          </w:p>
        </w:tc>
      </w:tr>
      <w:tr w:rsidR="00E07351" w:rsidRPr="00CA6FDC" w14:paraId="4B7D11B6" w14:textId="77777777" w:rsidTr="00C81D15">
        <w:trPr>
          <w:trHeight w:val="338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62BA0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4 </w:t>
            </w:r>
          </w:p>
        </w:tc>
        <w:tc>
          <w:tcPr>
            <w:tcW w:w="7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455D1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Good result but can be further polished </w:t>
            </w:r>
          </w:p>
        </w:tc>
      </w:tr>
      <w:tr w:rsidR="00E07351" w:rsidRPr="00CA6FDC" w14:paraId="10D048D0" w14:textId="77777777" w:rsidTr="00C81D15">
        <w:trPr>
          <w:trHeight w:val="341"/>
        </w:trPr>
        <w:tc>
          <w:tcPr>
            <w:tcW w:w="1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D4458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7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D3938D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Excellent result </w:t>
            </w:r>
          </w:p>
        </w:tc>
      </w:tr>
    </w:tbl>
    <w:p w14:paraId="21861D12" w14:textId="77777777" w:rsidR="00E07351" w:rsidRDefault="00E07351" w:rsidP="00E07351"/>
    <w:p w14:paraId="3115F649" w14:textId="77777777" w:rsidR="00E07351" w:rsidRPr="00CA6FDC" w:rsidRDefault="00E07351" w:rsidP="00E07351"/>
    <w:tbl>
      <w:tblPr>
        <w:tblStyle w:val="TableGrid"/>
        <w:tblW w:w="9057" w:type="dxa"/>
        <w:tblInd w:w="85" w:type="dxa"/>
        <w:tblCellMar>
          <w:top w:w="13" w:type="dxa"/>
          <w:left w:w="107" w:type="dxa"/>
          <w:right w:w="44" w:type="dxa"/>
        </w:tblCellMar>
        <w:tblLook w:val="04A0" w:firstRow="1" w:lastRow="0" w:firstColumn="1" w:lastColumn="0" w:noHBand="0" w:noVBand="1"/>
      </w:tblPr>
      <w:tblGrid>
        <w:gridCol w:w="523"/>
        <w:gridCol w:w="5471"/>
        <w:gridCol w:w="1055"/>
        <w:gridCol w:w="801"/>
        <w:gridCol w:w="1207"/>
      </w:tblGrid>
      <w:tr w:rsidR="00E07351" w:rsidRPr="00CA6FDC" w14:paraId="3C6F8A47" w14:textId="77777777" w:rsidTr="00C81D15">
        <w:trPr>
          <w:trHeight w:val="628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2961195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22D4A69" w14:textId="77777777" w:rsidR="00E07351" w:rsidRPr="00CA6FDC" w:rsidRDefault="00E07351" w:rsidP="00C81D15">
            <w:pPr>
              <w:spacing w:line="259" w:lineRule="auto"/>
              <w:ind w:right="64"/>
              <w:jc w:val="center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</w:rPr>
              <w:t xml:space="preserve">Item </w:t>
            </w: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E8C6A58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</w:rPr>
              <w:t xml:space="preserve">Weight 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BD8A7C1" w14:textId="77777777" w:rsidR="00E07351" w:rsidRPr="00CA6FDC" w:rsidRDefault="00E07351" w:rsidP="00C81D15">
            <w:pPr>
              <w:spacing w:line="259" w:lineRule="auto"/>
              <w:ind w:left="23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  <w:i/>
              </w:rPr>
              <w:t xml:space="preserve">Mark </w:t>
            </w:r>
          </w:p>
          <w:p w14:paraId="51A885A2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  <w:i/>
              </w:rPr>
              <w:t xml:space="preserve"> (0 to 5)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91B6E9E" w14:textId="77777777" w:rsidR="00E07351" w:rsidRPr="00CA6FDC" w:rsidRDefault="00E07351" w:rsidP="00C81D15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  <w:i/>
              </w:rPr>
              <w:t xml:space="preserve">Weight x Mark </w:t>
            </w:r>
          </w:p>
        </w:tc>
      </w:tr>
      <w:tr w:rsidR="00E07351" w:rsidRPr="00CA6FDC" w14:paraId="02832C47" w14:textId="77777777" w:rsidTr="00C81D15">
        <w:trPr>
          <w:trHeight w:val="340"/>
        </w:trPr>
        <w:tc>
          <w:tcPr>
            <w:tcW w:w="599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E188855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</w:rPr>
              <w:t xml:space="preserve">Software Implementation </w:t>
            </w: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2E32E3BF" w14:textId="77777777" w:rsidR="00E07351" w:rsidRPr="00CA6FDC" w:rsidRDefault="00E07351" w:rsidP="00C81D15">
            <w:pPr>
              <w:spacing w:line="259" w:lineRule="auto"/>
              <w:ind w:right="5"/>
              <w:jc w:val="center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7157D912" w14:textId="77777777" w:rsidR="00E07351" w:rsidRPr="00CA6FDC" w:rsidRDefault="00E07351" w:rsidP="00C81D15">
            <w:pPr>
              <w:spacing w:line="259" w:lineRule="auto"/>
              <w:ind w:right="8"/>
              <w:jc w:val="center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522F7AB4" w14:textId="77777777" w:rsidR="00E07351" w:rsidRPr="00CA6FDC" w:rsidRDefault="00E07351" w:rsidP="00C81D15">
            <w:pPr>
              <w:spacing w:line="259" w:lineRule="auto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07351" w:rsidRPr="00CA6FDC" w14:paraId="7AAB6346" w14:textId="77777777" w:rsidTr="00C81D15">
        <w:trPr>
          <w:trHeight w:val="342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64DF2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938ED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The application user interface and menu </w:t>
            </w: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7997D2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C1FDD9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44E45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10.00 </w:t>
            </w:r>
          </w:p>
        </w:tc>
      </w:tr>
      <w:tr w:rsidR="00E07351" w:rsidRPr="00CA6FDC" w14:paraId="67A0EE61" w14:textId="77777777" w:rsidTr="00C81D15">
        <w:trPr>
          <w:trHeight w:val="338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0C7173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691222" w14:textId="4CA2B16D" w:rsidR="00E07351" w:rsidRPr="00CA6FDC" w:rsidRDefault="007A3245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dmin </w:t>
            </w:r>
            <w:r w:rsidR="00E07351" w:rsidRPr="00CA6FDC">
              <w:rPr>
                <w:rFonts w:ascii="Times New Roman" w:hAnsi="Times New Roman" w:cs="Times New Roman"/>
              </w:rPr>
              <w:t xml:space="preserve">access control </w:t>
            </w: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97585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E60FC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EB6C27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 10.00 </w:t>
            </w:r>
          </w:p>
        </w:tc>
      </w:tr>
      <w:tr w:rsidR="00E07351" w:rsidRPr="00CA6FDC" w14:paraId="4DE4B22F" w14:textId="77777777" w:rsidTr="00C81D15">
        <w:trPr>
          <w:trHeight w:val="560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5F3C1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3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4F7E6" w14:textId="7B134518" w:rsidR="00E07351" w:rsidRPr="00CA6FDC" w:rsidRDefault="00E07351" w:rsidP="00C81D15">
            <w:pPr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Task 1: </w:t>
            </w:r>
            <w:r w:rsidR="003A2EF5">
              <w:rPr>
                <w:rFonts w:ascii="Times New Roman" w:hAnsi="Times New Roman" w:cs="Times New Roman"/>
              </w:rPr>
              <w:t>Manage Admin accounts</w:t>
            </w:r>
          </w:p>
          <w:p w14:paraId="6A6702A7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DDA12E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7D1364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DA737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10.00 </w:t>
            </w:r>
          </w:p>
        </w:tc>
      </w:tr>
      <w:tr w:rsidR="00E07351" w:rsidRPr="00CA6FDC" w14:paraId="78900C76" w14:textId="77777777" w:rsidTr="00C81D15">
        <w:trPr>
          <w:trHeight w:val="641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4A0AC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4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4BA08" w14:textId="0751C6D3" w:rsidR="00E07351" w:rsidRPr="00CA6FDC" w:rsidRDefault="00E07351" w:rsidP="00C81D15">
            <w:pPr>
              <w:jc w:val="both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Task 2: </w:t>
            </w:r>
            <w:r w:rsidR="003A2EF5">
              <w:rPr>
                <w:rFonts w:ascii="Times New Roman" w:hAnsi="Times New Roman" w:cs="Times New Roman"/>
              </w:rPr>
              <w:t>Manage User accounts</w:t>
            </w:r>
            <w:r w:rsidRPr="00CA6FD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18CB1" w14:textId="77777777" w:rsidR="00E07351" w:rsidRPr="00CA6FDC" w:rsidRDefault="00E07351" w:rsidP="00C81D15">
            <w:pPr>
              <w:pStyle w:val="ListParagraph"/>
              <w:ind w:right="64"/>
              <w:jc w:val="center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F1639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48430" w14:textId="77777777" w:rsidR="00E07351" w:rsidRPr="00CA6FDC" w:rsidRDefault="00E07351" w:rsidP="00C81D15">
            <w:pPr>
              <w:ind w:left="120"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15.00</w:t>
            </w:r>
          </w:p>
        </w:tc>
      </w:tr>
      <w:tr w:rsidR="00E07351" w:rsidRPr="00CA6FDC" w14:paraId="6F07AF6B" w14:textId="77777777" w:rsidTr="00C81D15">
        <w:trPr>
          <w:trHeight w:val="338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B01C7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01352" w14:textId="45E76372" w:rsidR="00E07351" w:rsidRPr="00CA6FDC" w:rsidRDefault="00E07351" w:rsidP="00C81D15">
            <w:pPr>
              <w:jc w:val="both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Task 3:</w:t>
            </w:r>
            <w:r w:rsidRPr="00CA6FD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3A2EF5">
              <w:rPr>
                <w:rFonts w:ascii="Times New Roman" w:hAnsi="Times New Roman" w:cs="Times New Roman"/>
              </w:rPr>
              <w:t>Customer signup and sign in</w:t>
            </w:r>
            <w:r w:rsidRPr="00CA6F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B21D70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4 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013DA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65496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20.00 </w:t>
            </w:r>
          </w:p>
        </w:tc>
      </w:tr>
      <w:tr w:rsidR="00E07351" w:rsidRPr="00CA6FDC" w14:paraId="1168575E" w14:textId="77777777" w:rsidTr="00C81D15">
        <w:trPr>
          <w:trHeight w:val="281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18D2A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6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15050" w14:textId="03205FF1" w:rsidR="00E07351" w:rsidRPr="00CA6FDC" w:rsidRDefault="00E07351" w:rsidP="00C81D15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CA6FDC">
              <w:rPr>
                <w:rFonts w:ascii="Times New Roman" w:hAnsi="Times New Roman" w:cs="Times New Roman"/>
              </w:rPr>
              <w:t>Task 4:</w:t>
            </w:r>
            <w:r w:rsidRPr="00CA6FD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3A2EF5">
              <w:rPr>
                <w:rFonts w:ascii="Times New Roman" w:hAnsi="Times New Roman" w:cs="Times New Roman"/>
              </w:rPr>
              <w:t>Manage laundry services</w:t>
            </w:r>
          </w:p>
          <w:p w14:paraId="63A2CE8C" w14:textId="77777777" w:rsidR="00E07351" w:rsidRPr="00CA6FDC" w:rsidRDefault="00E07351" w:rsidP="00C81D1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AC79E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lastRenderedPageBreak/>
              <w:t xml:space="preserve">2 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8F4C8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36438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10.00 </w:t>
            </w:r>
          </w:p>
        </w:tc>
      </w:tr>
      <w:tr w:rsidR="00E07351" w:rsidRPr="00CA6FDC" w14:paraId="0CB650A6" w14:textId="77777777" w:rsidTr="00C81D15">
        <w:trPr>
          <w:trHeight w:val="389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EC6C44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7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025E1C" w14:textId="266DCE42" w:rsidR="00E07351" w:rsidRPr="00CA6FDC" w:rsidRDefault="00E07351" w:rsidP="00C81D15">
            <w:pPr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Task 5:</w:t>
            </w:r>
            <w:r w:rsidRPr="00CA6FD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3A2EF5">
              <w:rPr>
                <w:rFonts w:ascii="Times New Roman" w:hAnsi="Times New Roman" w:cs="Times New Roman"/>
              </w:rPr>
              <w:t>place orders and manage orders</w:t>
            </w: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11B88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3 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A158E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9F12F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15.00 </w:t>
            </w:r>
          </w:p>
        </w:tc>
      </w:tr>
      <w:tr w:rsidR="00E07351" w:rsidRPr="00CA6FDC" w14:paraId="5E805B91" w14:textId="77777777" w:rsidTr="00C81D15">
        <w:trPr>
          <w:trHeight w:val="415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0A91A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8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A423A6" w14:textId="5EC56650" w:rsidR="00E07351" w:rsidRPr="00CA6FDC" w:rsidRDefault="00E07351" w:rsidP="00C81D15">
            <w:pPr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CA6FDC">
              <w:rPr>
                <w:rFonts w:ascii="Times New Roman" w:hAnsi="Times New Roman" w:cs="Times New Roman"/>
              </w:rPr>
              <w:t>Task 6:</w:t>
            </w:r>
            <w:r w:rsidRPr="00CA6FD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3A2EF5">
              <w:rPr>
                <w:rFonts w:ascii="Times New Roman" w:hAnsi="Times New Roman" w:cs="Times New Roman"/>
              </w:rPr>
              <w:t>Track orders</w:t>
            </w:r>
            <w:r w:rsidRPr="00CA6FDC">
              <w:rPr>
                <w:rFonts w:ascii="Times New Roman" w:hAnsi="Times New Roman" w:cs="Times New Roman"/>
              </w:rPr>
              <w:t>.</w:t>
            </w:r>
          </w:p>
          <w:p w14:paraId="43F86754" w14:textId="77777777" w:rsidR="00E07351" w:rsidRPr="00CA6FDC" w:rsidRDefault="00E07351" w:rsidP="00C81D1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0DB0E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00843F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DE4EC3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10.00 </w:t>
            </w:r>
          </w:p>
        </w:tc>
      </w:tr>
      <w:tr w:rsidR="00E07351" w:rsidRPr="00CA6FDC" w14:paraId="17805082" w14:textId="77777777" w:rsidTr="00C81D15">
        <w:trPr>
          <w:trHeight w:val="622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5A383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9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9ED09F" w14:textId="61BAC71A" w:rsidR="00E07351" w:rsidRPr="00CA6FDC" w:rsidRDefault="00E07351" w:rsidP="00C81D15">
            <w:pPr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Task 7:</w:t>
            </w:r>
            <w:r w:rsidRPr="00CA6FD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3A2EF5">
              <w:rPr>
                <w:rFonts w:ascii="Times New Roman" w:hAnsi="Times New Roman" w:cs="Times New Roman"/>
              </w:rPr>
              <w:t>Customer Dashboard</w:t>
            </w: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663AA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1A4CFF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89D1D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10.00 </w:t>
            </w:r>
          </w:p>
        </w:tc>
      </w:tr>
      <w:tr w:rsidR="00E07351" w:rsidRPr="00CA6FDC" w14:paraId="1552802E" w14:textId="77777777" w:rsidTr="00C81D15">
        <w:trPr>
          <w:trHeight w:val="653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D3F14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0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9B06B" w14:textId="5ED12249" w:rsidR="00E07351" w:rsidRPr="00CA6FDC" w:rsidRDefault="00E07351" w:rsidP="00C81D15">
            <w:pPr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Task 8:</w:t>
            </w:r>
            <w:r w:rsidRPr="00CA6FDC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="003A2EF5">
              <w:rPr>
                <w:rFonts w:ascii="Times New Roman" w:hAnsi="Times New Roman" w:cs="Times New Roman"/>
              </w:rPr>
              <w:t>Reports</w:t>
            </w: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1BDA9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5A621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3207F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10.00 </w:t>
            </w:r>
          </w:p>
        </w:tc>
      </w:tr>
      <w:tr w:rsidR="00E07351" w:rsidRPr="00CA6FDC" w14:paraId="4BC9C331" w14:textId="77777777" w:rsidTr="00C81D15">
        <w:trPr>
          <w:trHeight w:val="542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0C2899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1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E3ECB" w14:textId="77777777" w:rsidR="00E07351" w:rsidRPr="00CA6FDC" w:rsidRDefault="00E07351" w:rsidP="00C81D15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CA6FDC">
              <w:rPr>
                <w:rFonts w:ascii="Times New Roman" w:hAnsi="Times New Roman" w:cs="Times New Roman"/>
              </w:rPr>
              <w:t>Task 9:</w:t>
            </w:r>
            <w:r w:rsidRPr="00CA6FDC">
              <w:rPr>
                <w:rFonts w:ascii="Times New Roman" w:eastAsia="Times New Roman" w:hAnsi="Times New Roman" w:cs="Times New Roman"/>
                <w:color w:val="000000"/>
              </w:rPr>
              <w:t xml:space="preserve"> Admin Dashboard</w:t>
            </w:r>
          </w:p>
          <w:p w14:paraId="403B909E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7D0F2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87B2B3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DF4E41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20.00 </w:t>
            </w:r>
          </w:p>
        </w:tc>
      </w:tr>
      <w:tr w:rsidR="00E07351" w:rsidRPr="00CA6FDC" w14:paraId="39EE277C" w14:textId="77777777" w:rsidTr="00C81D15">
        <w:trPr>
          <w:trHeight w:val="340"/>
        </w:trPr>
        <w:tc>
          <w:tcPr>
            <w:tcW w:w="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5215C2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2 </w:t>
            </w:r>
          </w:p>
        </w:tc>
        <w:tc>
          <w:tcPr>
            <w:tcW w:w="5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96D9E" w14:textId="181D3D8A" w:rsidR="00E07351" w:rsidRPr="00CA6FDC" w:rsidRDefault="00E07351" w:rsidP="00C81D15">
            <w:pPr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eastAsia="Times New Roman" w:hAnsi="Times New Roman" w:cs="Times New Roman"/>
                <w:color w:val="000000"/>
              </w:rPr>
              <w:t>Task 10: User manual to guide end</w:t>
            </w:r>
            <w:r w:rsidR="003A2EF5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A6FDC">
              <w:rPr>
                <w:rFonts w:ascii="Times New Roman" w:eastAsia="Times New Roman" w:hAnsi="Times New Roman" w:cs="Times New Roman"/>
                <w:color w:val="000000"/>
              </w:rPr>
              <w:t>user</w:t>
            </w:r>
          </w:p>
        </w:tc>
        <w:tc>
          <w:tcPr>
            <w:tcW w:w="10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8F44CD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F56B9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EC090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0.00 </w:t>
            </w:r>
          </w:p>
        </w:tc>
      </w:tr>
    </w:tbl>
    <w:p w14:paraId="006D8B5B" w14:textId="77777777" w:rsidR="00E07351" w:rsidRPr="00CA6FDC" w:rsidRDefault="00E07351" w:rsidP="00E07351">
      <w:r w:rsidRPr="00CA6FDC">
        <w:t xml:space="preserve"> </w:t>
      </w:r>
    </w:p>
    <w:tbl>
      <w:tblPr>
        <w:tblStyle w:val="TableGrid"/>
        <w:tblW w:w="8925" w:type="dxa"/>
        <w:tblInd w:w="217" w:type="dxa"/>
        <w:tblCellMar>
          <w:top w:w="13" w:type="dxa"/>
          <w:left w:w="107" w:type="dxa"/>
          <w:right w:w="44" w:type="dxa"/>
        </w:tblCellMar>
        <w:tblLook w:val="04A0" w:firstRow="1" w:lastRow="0" w:firstColumn="1" w:lastColumn="0" w:noHBand="0" w:noVBand="1"/>
      </w:tblPr>
      <w:tblGrid>
        <w:gridCol w:w="455"/>
        <w:gridCol w:w="5442"/>
        <w:gridCol w:w="962"/>
        <w:gridCol w:w="812"/>
        <w:gridCol w:w="1254"/>
      </w:tblGrid>
      <w:tr w:rsidR="00E07351" w:rsidRPr="00CA6FDC" w14:paraId="35F669F1" w14:textId="77777777" w:rsidTr="00C81D15">
        <w:trPr>
          <w:trHeight w:val="339"/>
        </w:trPr>
        <w:tc>
          <w:tcPr>
            <w:tcW w:w="58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0587C43B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</w:rPr>
              <w:t xml:space="preserve">Reflective Essay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47FB851" w14:textId="77777777" w:rsidR="00E07351" w:rsidRPr="00CA6FDC" w:rsidRDefault="00E07351" w:rsidP="00C81D15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72CED931" w14:textId="77777777" w:rsidR="00E07351" w:rsidRPr="00CA6FDC" w:rsidRDefault="00E07351" w:rsidP="00C81D15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046F1E9F" w14:textId="77777777" w:rsidR="00E07351" w:rsidRPr="00CA6FDC" w:rsidRDefault="00E07351" w:rsidP="00C81D15">
            <w:pPr>
              <w:spacing w:line="259" w:lineRule="auto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07351" w:rsidRPr="00CA6FDC" w14:paraId="5EC53C68" w14:textId="77777777" w:rsidTr="00C81D15">
        <w:trPr>
          <w:trHeight w:val="340"/>
        </w:trPr>
        <w:tc>
          <w:tcPr>
            <w:tcW w:w="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4B1486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A </w:t>
            </w:r>
          </w:p>
        </w:tc>
        <w:tc>
          <w:tcPr>
            <w:tcW w:w="5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F2794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Installation Guide and Configuration and Manual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E3CDF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F20444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A6299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 5.00 </w:t>
            </w:r>
          </w:p>
        </w:tc>
      </w:tr>
      <w:tr w:rsidR="00E07351" w:rsidRPr="00CA6FDC" w14:paraId="53DF5345" w14:textId="77777777" w:rsidTr="00C81D15">
        <w:trPr>
          <w:trHeight w:val="643"/>
        </w:trPr>
        <w:tc>
          <w:tcPr>
            <w:tcW w:w="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B3DCB" w14:textId="77777777" w:rsidR="00E07351" w:rsidRPr="00CA6FDC" w:rsidRDefault="00E07351" w:rsidP="00C81D15">
            <w:pPr>
              <w:spacing w:line="259" w:lineRule="auto"/>
              <w:ind w:left="38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B </w:t>
            </w:r>
          </w:p>
        </w:tc>
        <w:tc>
          <w:tcPr>
            <w:tcW w:w="5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E70AE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>Design ER diagram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5BE8B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CBB3BD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BB19F2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 5.00 </w:t>
            </w:r>
          </w:p>
        </w:tc>
      </w:tr>
      <w:tr w:rsidR="00E07351" w:rsidRPr="00CA6FDC" w14:paraId="51B4D31C" w14:textId="77777777" w:rsidTr="00C81D15">
        <w:trPr>
          <w:trHeight w:val="341"/>
        </w:trPr>
        <w:tc>
          <w:tcPr>
            <w:tcW w:w="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8A6FBC" w14:textId="77777777" w:rsidR="00E07351" w:rsidRPr="00CA6FDC" w:rsidRDefault="00E07351" w:rsidP="00C81D15">
            <w:pPr>
              <w:spacing w:line="259" w:lineRule="auto"/>
              <w:ind w:left="38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C </w:t>
            </w:r>
          </w:p>
        </w:tc>
        <w:tc>
          <w:tcPr>
            <w:tcW w:w="5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D47D5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The software architecture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96343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1D39C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FF272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 5.00 </w:t>
            </w:r>
          </w:p>
        </w:tc>
      </w:tr>
      <w:tr w:rsidR="00E07351" w:rsidRPr="00CA6FDC" w14:paraId="552082ED" w14:textId="77777777" w:rsidTr="00C81D15">
        <w:trPr>
          <w:trHeight w:val="538"/>
        </w:trPr>
        <w:tc>
          <w:tcPr>
            <w:tcW w:w="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3AEE4" w14:textId="77777777" w:rsidR="00E07351" w:rsidRPr="00CA6FDC" w:rsidRDefault="00E07351" w:rsidP="00C81D15">
            <w:pPr>
              <w:spacing w:line="259" w:lineRule="auto"/>
              <w:ind w:left="34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D </w:t>
            </w:r>
          </w:p>
        </w:tc>
        <w:tc>
          <w:tcPr>
            <w:tcW w:w="5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932E1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Detailed description of the classes’ properties and methods and the class diagram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91913E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DD781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C163DA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 5.00 </w:t>
            </w:r>
          </w:p>
        </w:tc>
      </w:tr>
      <w:tr w:rsidR="00E07351" w:rsidRPr="00CA6FDC" w14:paraId="3AA04FA0" w14:textId="77777777" w:rsidTr="00C81D15">
        <w:trPr>
          <w:trHeight w:val="342"/>
        </w:trPr>
        <w:tc>
          <w:tcPr>
            <w:tcW w:w="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BAB0B" w14:textId="77777777" w:rsidR="00E07351" w:rsidRPr="00CA6FDC" w:rsidRDefault="00E07351" w:rsidP="00C81D15">
            <w:pPr>
              <w:spacing w:line="259" w:lineRule="auto"/>
              <w:ind w:left="46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E </w:t>
            </w:r>
          </w:p>
        </w:tc>
        <w:tc>
          <w:tcPr>
            <w:tcW w:w="5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DA2E3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Individual member own reflection of own experience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E826E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E96FE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637C32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 5.00 </w:t>
            </w:r>
          </w:p>
        </w:tc>
      </w:tr>
      <w:tr w:rsidR="00E07351" w:rsidRPr="00CA6FDC" w14:paraId="3A502F61" w14:textId="77777777" w:rsidTr="00C81D15">
        <w:trPr>
          <w:trHeight w:val="338"/>
        </w:trPr>
        <w:tc>
          <w:tcPr>
            <w:tcW w:w="58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31B6F36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</w:rPr>
              <w:t xml:space="preserve">Programming style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3E864C66" w14:textId="77777777" w:rsidR="00E07351" w:rsidRPr="00CA6FDC" w:rsidRDefault="00E07351" w:rsidP="00C81D15">
            <w:pPr>
              <w:spacing w:line="259" w:lineRule="auto"/>
              <w:ind w:right="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412DC078" w14:textId="77777777" w:rsidR="00E07351" w:rsidRPr="00CA6FDC" w:rsidRDefault="00E07351" w:rsidP="00C81D15">
            <w:pPr>
              <w:spacing w:line="259" w:lineRule="auto"/>
              <w:ind w:right="6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33D8627" w14:textId="77777777" w:rsidR="00E07351" w:rsidRPr="00CA6FDC" w:rsidRDefault="00E07351" w:rsidP="00C81D15">
            <w:pPr>
              <w:spacing w:line="259" w:lineRule="auto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07351" w:rsidRPr="00CA6FDC" w14:paraId="1D1CE447" w14:textId="77777777" w:rsidTr="00C81D15">
        <w:trPr>
          <w:trHeight w:val="340"/>
        </w:trPr>
        <w:tc>
          <w:tcPr>
            <w:tcW w:w="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67255" w14:textId="77777777" w:rsidR="00E07351" w:rsidRPr="00CA6FDC" w:rsidRDefault="00E07351" w:rsidP="00C81D15">
            <w:pPr>
              <w:spacing w:line="259" w:lineRule="auto"/>
              <w:ind w:left="60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5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CF568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Clarity of code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F580C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17FD9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2B094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 5.00 </w:t>
            </w:r>
          </w:p>
        </w:tc>
      </w:tr>
      <w:tr w:rsidR="00E07351" w:rsidRPr="00CA6FDC" w14:paraId="2CBECEBD" w14:textId="77777777" w:rsidTr="00C81D15">
        <w:trPr>
          <w:trHeight w:val="673"/>
        </w:trPr>
        <w:tc>
          <w:tcPr>
            <w:tcW w:w="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E2858" w14:textId="77777777" w:rsidR="00E07351" w:rsidRPr="00CA6FDC" w:rsidRDefault="00E07351" w:rsidP="00C81D15">
            <w:pPr>
              <w:spacing w:line="259" w:lineRule="auto"/>
              <w:ind w:left="60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5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EACC8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Sensible naming of programmer-defined variables, classes, properties and methods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75564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63A3EA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3FF88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 5.00 </w:t>
            </w:r>
          </w:p>
        </w:tc>
      </w:tr>
      <w:tr w:rsidR="00E07351" w:rsidRPr="00CA6FDC" w14:paraId="43FD8C6D" w14:textId="77777777" w:rsidTr="00C81D15">
        <w:trPr>
          <w:trHeight w:val="264"/>
        </w:trPr>
        <w:tc>
          <w:tcPr>
            <w:tcW w:w="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DE355" w14:textId="77777777" w:rsidR="00E07351" w:rsidRPr="00CA6FDC" w:rsidRDefault="00E07351" w:rsidP="00C81D15">
            <w:pPr>
              <w:spacing w:line="259" w:lineRule="auto"/>
              <w:ind w:left="60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3 </w:t>
            </w:r>
          </w:p>
        </w:tc>
        <w:tc>
          <w:tcPr>
            <w:tcW w:w="5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6EFF9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Useful comments in code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F0DC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4F3BF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7DFB1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 5.00 </w:t>
            </w:r>
          </w:p>
        </w:tc>
      </w:tr>
      <w:tr w:rsidR="00E07351" w:rsidRPr="00CA6FDC" w14:paraId="62E771D3" w14:textId="77777777" w:rsidTr="00C81D15">
        <w:trPr>
          <w:trHeight w:val="281"/>
        </w:trPr>
        <w:tc>
          <w:tcPr>
            <w:tcW w:w="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106A3" w14:textId="77777777" w:rsidR="00E07351" w:rsidRPr="00CA6FDC" w:rsidRDefault="00E07351" w:rsidP="00C81D15">
            <w:pPr>
              <w:spacing w:line="259" w:lineRule="auto"/>
              <w:ind w:left="60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4 </w:t>
            </w:r>
          </w:p>
        </w:tc>
        <w:tc>
          <w:tcPr>
            <w:tcW w:w="5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8A1A3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Data validation and exception handling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DBEF5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63A78E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FB174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 5.00 </w:t>
            </w:r>
          </w:p>
        </w:tc>
      </w:tr>
      <w:tr w:rsidR="00E07351" w:rsidRPr="00CA6FDC" w14:paraId="005CD2ED" w14:textId="77777777" w:rsidTr="00C81D15">
        <w:trPr>
          <w:trHeight w:val="287"/>
        </w:trPr>
        <w:tc>
          <w:tcPr>
            <w:tcW w:w="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69ED1" w14:textId="77777777" w:rsidR="00E07351" w:rsidRPr="00CA6FDC" w:rsidRDefault="00E07351" w:rsidP="00C81D15">
            <w:pPr>
              <w:spacing w:line="259" w:lineRule="auto"/>
              <w:ind w:left="60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5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0798BB" w14:textId="77777777" w:rsidR="00E07351" w:rsidRPr="00CA6FDC" w:rsidRDefault="00E07351" w:rsidP="00C81D15">
            <w:pPr>
              <w:spacing w:line="259" w:lineRule="auto"/>
              <w:ind w:left="1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Interface design and usability of the system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B31D9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8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42BAC" w14:textId="77777777" w:rsidR="00E07351" w:rsidRPr="00CA6FDC" w:rsidRDefault="00E07351" w:rsidP="00C81D15">
            <w:pPr>
              <w:spacing w:line="259" w:lineRule="auto"/>
              <w:ind w:right="67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5 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7C3727" w14:textId="77777777" w:rsidR="00E07351" w:rsidRPr="00CA6FDC" w:rsidRDefault="00E07351" w:rsidP="00C81D15">
            <w:pPr>
              <w:spacing w:line="259" w:lineRule="auto"/>
              <w:ind w:right="60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</w:rPr>
              <w:t xml:space="preserve">   5.00 </w:t>
            </w:r>
          </w:p>
        </w:tc>
      </w:tr>
      <w:tr w:rsidR="00E07351" w:rsidRPr="00CA6FDC" w14:paraId="7C3A3CCE" w14:textId="77777777" w:rsidTr="00C81D15">
        <w:trPr>
          <w:trHeight w:val="338"/>
        </w:trPr>
        <w:tc>
          <w:tcPr>
            <w:tcW w:w="4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041475F7" w14:textId="77777777" w:rsidR="00E07351" w:rsidRPr="00CA6FDC" w:rsidRDefault="00E07351" w:rsidP="00C81D1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54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FFE2A20" w14:textId="77777777" w:rsidR="00E07351" w:rsidRPr="00CA6FDC" w:rsidRDefault="00E07351" w:rsidP="00C81D15">
            <w:pPr>
              <w:spacing w:line="259" w:lineRule="auto"/>
              <w:ind w:right="64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</w:rPr>
              <w:t xml:space="preserve">Total </w:t>
            </w:r>
          </w:p>
        </w:tc>
        <w:tc>
          <w:tcPr>
            <w:tcW w:w="9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5DCE4"/>
          </w:tcPr>
          <w:p w14:paraId="74A2C19C" w14:textId="77777777" w:rsidR="00E07351" w:rsidRPr="00CA6FDC" w:rsidRDefault="00E07351" w:rsidP="00C81D1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5DCE4"/>
          </w:tcPr>
          <w:p w14:paraId="22EA693C" w14:textId="77777777" w:rsidR="00E07351" w:rsidRPr="00CA6FDC" w:rsidRDefault="00E07351" w:rsidP="00C81D1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5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5DCE4"/>
          </w:tcPr>
          <w:p w14:paraId="15D3DFB7" w14:textId="77777777" w:rsidR="00E07351" w:rsidRPr="00CA6FDC" w:rsidRDefault="00E07351" w:rsidP="00C81D15">
            <w:pPr>
              <w:spacing w:line="259" w:lineRule="auto"/>
              <w:ind w:right="122"/>
              <w:jc w:val="right"/>
              <w:rPr>
                <w:rFonts w:ascii="Times New Roman" w:hAnsi="Times New Roman" w:cs="Times New Roman"/>
              </w:rPr>
            </w:pPr>
            <w:r w:rsidRPr="00CA6FDC">
              <w:rPr>
                <w:rFonts w:ascii="Times New Roman" w:hAnsi="Times New Roman" w:cs="Times New Roman"/>
                <w:b/>
              </w:rPr>
              <w:t xml:space="preserve">200.00  </w:t>
            </w:r>
          </w:p>
        </w:tc>
      </w:tr>
    </w:tbl>
    <w:p w14:paraId="613B960E" w14:textId="77777777" w:rsidR="00E07351" w:rsidRPr="00CA6FDC" w:rsidRDefault="00E07351" w:rsidP="00E07351">
      <w:pPr>
        <w:spacing w:after="120"/>
      </w:pPr>
      <w:r w:rsidRPr="00CA6FDC">
        <w:t xml:space="preserve">  </w:t>
      </w:r>
    </w:p>
    <w:p w14:paraId="737253D3" w14:textId="1D7CB8D3" w:rsidR="00E07351" w:rsidRDefault="00E07351" w:rsidP="000A63C5">
      <w:pPr>
        <w:jc w:val="both"/>
      </w:pPr>
    </w:p>
    <w:sectPr w:rsidR="00E073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16979"/>
    <w:multiLevelType w:val="hybridMultilevel"/>
    <w:tmpl w:val="0B0AE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9B6091"/>
    <w:multiLevelType w:val="hybridMultilevel"/>
    <w:tmpl w:val="E30CD21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MTc1NzMxMDSwtDRX0lEKTi0uzszPAykwrAUABB9ssiwAAAA="/>
  </w:docVars>
  <w:rsids>
    <w:rsidRoot w:val="00CD3761"/>
    <w:rsid w:val="00075C44"/>
    <w:rsid w:val="000A63C5"/>
    <w:rsid w:val="00145E2A"/>
    <w:rsid w:val="00164345"/>
    <w:rsid w:val="001805ED"/>
    <w:rsid w:val="003A2EF5"/>
    <w:rsid w:val="004B17EE"/>
    <w:rsid w:val="007A3245"/>
    <w:rsid w:val="007A71B5"/>
    <w:rsid w:val="007F0BF1"/>
    <w:rsid w:val="00857407"/>
    <w:rsid w:val="0088158F"/>
    <w:rsid w:val="008935B0"/>
    <w:rsid w:val="008A6DAB"/>
    <w:rsid w:val="008D38E6"/>
    <w:rsid w:val="00991819"/>
    <w:rsid w:val="00A26C72"/>
    <w:rsid w:val="00B41515"/>
    <w:rsid w:val="00CD3761"/>
    <w:rsid w:val="00CF3682"/>
    <w:rsid w:val="00D74E94"/>
    <w:rsid w:val="00E07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83A58"/>
  <w15:chartTrackingRefBased/>
  <w15:docId w15:val="{F4634CC0-3C8F-416F-AFA6-C36C52389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E9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A63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D74E94"/>
    <w:pPr>
      <w:keepNext/>
      <w:shd w:val="clear" w:color="auto" w:fill="0C0C0C"/>
      <w:ind w:right="-108"/>
      <w:outlineLvl w:val="2"/>
    </w:pPr>
    <w:rPr>
      <w:b/>
      <w:color w:val="FFFFFF"/>
      <w:sz w:val="26"/>
    </w:rPr>
  </w:style>
  <w:style w:type="paragraph" w:styleId="Heading4">
    <w:name w:val="heading 4"/>
    <w:basedOn w:val="Normal"/>
    <w:next w:val="Normal"/>
    <w:link w:val="Heading4Char"/>
    <w:qFormat/>
    <w:rsid w:val="00D74E94"/>
    <w:pPr>
      <w:keepNext/>
      <w:shd w:val="clear" w:color="auto" w:fill="0C0C0C"/>
      <w:ind w:right="72"/>
      <w:outlineLvl w:val="3"/>
    </w:pPr>
    <w:rPr>
      <w:b/>
      <w:color w:val="FFFFFF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D74E94"/>
    <w:rPr>
      <w:b/>
      <w:color w:val="FFFFFF"/>
      <w:sz w:val="26"/>
      <w:szCs w:val="24"/>
      <w:shd w:val="clear" w:color="auto" w:fill="0C0C0C"/>
    </w:rPr>
  </w:style>
  <w:style w:type="character" w:customStyle="1" w:styleId="Heading4Char">
    <w:name w:val="Heading 4 Char"/>
    <w:basedOn w:val="DefaultParagraphFont"/>
    <w:link w:val="Heading4"/>
    <w:rsid w:val="00D74E94"/>
    <w:rPr>
      <w:b/>
      <w:color w:val="FFFFFF"/>
      <w:sz w:val="26"/>
      <w:szCs w:val="24"/>
      <w:shd w:val="clear" w:color="auto" w:fill="0C0C0C"/>
    </w:rPr>
  </w:style>
  <w:style w:type="paragraph" w:styleId="ListParagraph">
    <w:name w:val="List Paragraph"/>
    <w:basedOn w:val="Normal"/>
    <w:uiPriority w:val="34"/>
    <w:qFormat/>
    <w:rsid w:val="00D74E94"/>
    <w:pPr>
      <w:ind w:left="720"/>
    </w:pPr>
  </w:style>
  <w:style w:type="character" w:customStyle="1" w:styleId="Heading1Char">
    <w:name w:val="Heading 1 Char"/>
    <w:basedOn w:val="DefaultParagraphFont"/>
    <w:link w:val="Heading1"/>
    <w:uiPriority w:val="9"/>
    <w:rsid w:val="000A63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customStyle="1" w:styleId="TableGrid">
    <w:name w:val="TableGrid"/>
    <w:rsid w:val="00E07351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635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dika Umal</dc:creator>
  <cp:keywords/>
  <dc:description/>
  <cp:lastModifiedBy>DUMI</cp:lastModifiedBy>
  <cp:revision>17</cp:revision>
  <dcterms:created xsi:type="dcterms:W3CDTF">2020-06-27T06:21:00Z</dcterms:created>
  <dcterms:modified xsi:type="dcterms:W3CDTF">2020-10-12T04:16:00Z</dcterms:modified>
</cp:coreProperties>
</file>